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New</w:t>
      </w:r>
      <w:r>
        <w:t xml:space="preserve"> </w:t>
      </w:r>
      <w:r>
        <w:t xml:space="preserve">York</w:t>
      </w:r>
      <w:r>
        <w:t xml:space="preserve"> </w:t>
      </w:r>
      <w:r>
        <w:t xml:space="preserve">City</w:t>
      </w:r>
    </w:p>
    <w:bookmarkStart w:id="22" w:name="scholarship-application-letter"/>
    <w:p>
      <w:pPr>
        <w:pStyle w:val="Heading1"/>
      </w:pPr>
      <w:r>
        <w:t xml:space="preserve">SCHOLARSHIP APPLICATION LETTER</w:t>
      </w:r>
    </w:p>
    <w:bookmarkStart w:id="21" w:name="Xcfc6b0d9d9ab5eaa676da03c788aee5cf2f5e73"/>
    <w:p>
      <w:pPr>
        <w:pStyle w:val="Heading2"/>
      </w:pPr>
      <w:r>
        <w:t xml:space="preserve">For Firefighter Training Program at the New York City Fire Department Academy</w:t>
      </w:r>
    </w:p>
    <w:p>
      <w:pPr>
        <w:pStyle w:val="FirstParagraph"/>
      </w:pPr>
      <w:r>
        <w:t xml:space="preserve">October 26, 2023</w:t>
      </w:r>
    </w:p>
    <w:p>
      <w:pPr>
        <w:pStyle w:val="BodyText"/>
      </w:pPr>
      <w:r>
        <w:t xml:space="preserve">Committee for Firefighter Excellence Scholarship Program</w:t>
      </w:r>
    </w:p>
    <w:p>
      <w:pPr>
        <w:pStyle w:val="BodyText"/>
      </w:pPr>
      <w:r>
        <w:t xml:space="preserve">New York City Department of Personnel</w:t>
      </w:r>
    </w:p>
    <w:p>
      <w:pPr>
        <w:pStyle w:val="BodyText"/>
      </w:pPr>
      <w:r>
        <w:t xml:space="preserve">1 Centre Street, Room 1036</w:t>
      </w:r>
    </w:p>
    <w:p>
      <w:pPr>
        <w:pStyle w:val="BodyText"/>
      </w:pPr>
      <w:r>
        <w:t xml:space="preserve">New York, NY 10007</w:t>
      </w:r>
    </w:p>
    <w:bookmarkStart w:id="20" w:name="dear-scholarship-committee"/>
    <w:p>
      <w:pPr>
        <w:pStyle w:val="Heading3"/>
      </w:pPr>
      <w:r>
        <w:t xml:space="preserve">Dear Scholarship Committee,</w:t>
      </w:r>
    </w:p>
    <w:p>
      <w:pPr>
        <w:pStyle w:val="FirstParagraph"/>
      </w:pPr>
      <w:r>
        <w:t xml:space="preserve">As I stand on the threshold of my journey to become a dedicated Firefighter in the United States, specifically within the vibrant and resilient landscape of New York City, I write with profound respect for your mission to cultivate the next generation of emergency responders. This Scholarship Application Letter represents not merely an application, but a heartfelt testament to my unwavering commitment to serve as a Firefighter in one of the world's most dynamic cities – where courage is measured in moments and service is woven into the very fabric of community life.</w:t>
      </w:r>
    </w:p>
    <w:p>
      <w:pPr>
        <w:pStyle w:val="BodyText"/>
      </w:pPr>
      <w:r>
        <w:t xml:space="preserve">My passion for emergency response ignited during my childhood in Brooklyn, where I witnessed firsthand the extraordinary sacrifices made by New York City Fire Department (FDNY) personnel during both routine emergencies and unprecedented crises. At 15 years old, I volunteered with the Red Cross Youth Group at a community disaster preparedness event – an experience that forever altered my perspective. While assisting with mock evacuation drills near Coney Island, I observed how swiftly FDNY crews transformed chaos into order, their calm expertise offering solace to terrified residents. This wasn't just firefighting; it was humanitarian action in its purest form. Since that day, I've dedicated myself to preparing for a career where every response becomes a lifeline for New York City residents across all five boroughs.</w:t>
      </w:r>
    </w:p>
    <w:p>
      <w:pPr>
        <w:pStyle w:val="BodyText"/>
      </w:pPr>
      <w:r>
        <w:t xml:space="preserve">My academic and practical foundation has been meticulously built toward this singular purpose. I graduated with honors from John Jay College of Criminal Justice with a dual concentration in Emergency Management and Urban Studies, maintaining a 3.8 GPA while completing 250+ hours of community service. My coursework included advanced fire science principles, hazardous materials handling, and NYC-specific emergency protocols – all studied within the unique context of America's largest metropolis. During my internship with the Bronx Fire Department's Community Outreach Unit, I assisted in developing multilingual safety workshops for immigrant communities in The South Bronx, directly applying lessons learned about urban vulnerability to real neighborhoods. This experience solidified my understanding that effective firefighting in New York City requires not just technical skill but deep cultural empathy – a perspective essential for serving diverse populations from Queens to Staten Island.</w:t>
      </w:r>
    </w:p>
    <w:p>
      <w:pPr>
        <w:pStyle w:val="BodyText"/>
      </w:pPr>
      <w:r>
        <w:t xml:space="preserve">What distinguishes this Scholarship Application Letter is the profound connection I've forged with the specific challenges of Firefighter service in United States New York City. The FDNY operates within an unparalleled urban ecosystem where 8 million people live, work, and thrive in structures ranging from century-old brownstones to supertall skyscrapers – each presenting unique fire response complexities. I've studied NYC's historic "Fires of the 1970s" that reshaped modern firefighting standards and the contemporary challenges posed by climate change-induced extreme weather events. During Hurricane Sandy, I volunteered with community emergency teams in Rockaway, gaining visceral understanding of how infrastructure failures impact firefighting operations in coastal communities. This contextual awareness is not academic; it's the practical knowledge required to navigate Brooklyn's historic fire escapes or Manhattan's dense high-rise environments.</w:t>
      </w:r>
    </w:p>
    <w:p>
      <w:pPr>
        <w:pStyle w:val="BodyText"/>
      </w:pPr>
      <w:r>
        <w:t xml:space="preserve">Financial barriers remain my most significant obstacle to beginning this career path. The FDNY Firefighter Training Academy requires $5,200 for mandatory uniforms, specialized gear, and certification fees – costs that would strain my family's resources as a first-generation college student supporting two younger siblings. This scholarship represents more than financial assistance; it is the key enabling me to transition from academic preparation to active service within the United States New York City emergency response system. Without this support, I risk delaying my training during a critical period when NYC faces increased demands due to aging infrastructure and climate-driven emergencies.</w:t>
      </w:r>
    </w:p>
    <w:p>
      <w:pPr>
        <w:pStyle w:val="BodyText"/>
      </w:pPr>
      <w:r>
        <w:t xml:space="preserve">My long-term vision for Firefighter service in New York City extends beyond operational excellence. I plan to develop community resilience programs specifically targeting underserved neighborhoods identified by the FDNY's Community Risk Reduction initiative – focusing on fire prevention education in public housing complexes across the South Bronx and Brooklyn. Drawing from my academic research on NYC's heat island effect, I aim to collaborate with city planners to design safer outdoor cooling centers during extreme weather events. As a future Firefighter, I will embody the FDNY motto "To Be Ready" not only through technical mastery but through proactive community partnership – ensuring every resident in New York City feels protected by the very system designed to save them.</w:t>
      </w:r>
    </w:p>
    <w:p>
      <w:pPr>
        <w:pStyle w:val="BodyText"/>
      </w:pPr>
      <w:r>
        <w:t xml:space="preserve">I am aware that becoming a Firefighter in United States New York City demands extraordinary resilience. The FDNY's physical and psychological standards are among the nation's most rigorous, requiring candidates to maintain peak fitness through daily training. I have already completed 18 months of specialized preparation: logging over 500 miles on the treadmill, mastering rescue techniques at Rikers Island Fire Academy, and completing Wilderness First Responder certification. My determination has been shaped by witnessing FDNY members like Captain David Soto – who saved lives during the 9/11 attacks while maintaining his own family's safety – as living proof of what service in our city requires.</w:t>
      </w:r>
    </w:p>
    <w:p>
      <w:pPr>
        <w:pStyle w:val="BodyText"/>
      </w:pPr>
      <w:r>
        <w:t xml:space="preserve">This Scholarship Application Letter closes not with a request, but with an oath. I pledge to honor the trust placed in every New York City Firefighter by approaching each assignment with unwavering professionalism and compassion. When I don my badge and helmet, I will represent not just myself, but generations of firefighters who have protected this city through firestorms and ice storms alike – from the early days of the 19th-century "bucket brigades" to today's technologically advanced emergency response systems. In a world where community is our greatest resource, I promise to be a guardian worthy of New York City's spirit: resilient, inclusive, and always ready.</w:t>
      </w:r>
    </w:p>
    <w:p>
      <w:pPr>
        <w:pStyle w:val="BodyText"/>
      </w:pPr>
      <w:r>
        <w:t xml:space="preserve">Thank you for considering my application. I welcome the opportunity to discuss how this scholarship will empower me to serve as an exemplary Firefighter in the United States New York City – where every day presents new challenges demanding courage, skill, and unwavering commitment to our shared home.</w:t>
      </w:r>
    </w:p>
    <w:p>
      <w:pPr>
        <w:pStyle w:val="BodyText"/>
      </w:pPr>
      <w:r>
        <w:t xml:space="preserve">Sincerely,</w:t>
      </w:r>
    </w:p>
    <w:p>
      <w:pPr>
        <w:pStyle w:val="BodyText"/>
      </w:pPr>
      <w:r>
        <w:br/>
      </w:r>
      <w:r>
        <w:br/>
      </w:r>
      <w:r>
        <w:br/>
      </w:r>
    </w:p>
    <w:p>
      <w:pPr>
        <w:pStyle w:val="BodyText"/>
      </w:pPr>
      <w:r>
        <w:t xml:space="preserve">Michael J. O'Connell</w:t>
      </w:r>
    </w:p>
    <w:p>
      <w:pPr>
        <w:pStyle w:val="BodyText"/>
      </w:pPr>
      <w:r>
        <w:t xml:space="preserve">1423 Atlantic Avenue, Brooklyn, NY 11230</w:t>
      </w:r>
    </w:p>
    <w:p>
      <w:pPr>
        <w:pStyle w:val="BodyText"/>
      </w:pPr>
      <w:r>
        <w:t xml:space="preserve">(718) 555-0198 | m.oconnell@email.com</w:t>
      </w:r>
    </w:p>
    <w:p>
      <w:pPr>
        <w:pStyle w:val="BodyText"/>
      </w:pPr>
      <w:r>
        <w:t xml:space="preserve">Word Count: 847</w:t>
      </w:r>
    </w:p>
    <w:p>
      <w:pPr>
        <w:pStyle w:val="BodyText"/>
      </w:pPr>
      <w:r>
        <w:t xml:space="preserve">This Scholarship Application Letter for Firefighter Training in New York City reflects my lifelong dedication to emergency service within the United States' most iconic metropolitan environ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New York City</dc:title>
  <dc:creator/>
  <dc:language>en</dc:language>
  <cp:keywords/>
  <dcterms:created xsi:type="dcterms:W3CDTF">2026-07-24T12:29:35Z</dcterms:created>
  <dcterms:modified xsi:type="dcterms:W3CDTF">2026-07-24T12:29:35Z</dcterms:modified>
</cp:coreProperties>
</file>

<file path=docProps/custom.xml><?xml version="1.0" encoding="utf-8"?>
<Properties xmlns="http://schemas.openxmlformats.org/officeDocument/2006/custom-properties" xmlns:vt="http://schemas.openxmlformats.org/officeDocument/2006/docPropsVTypes"/>
</file>